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ll 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 fire salamande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o marbled newt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sceptib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*p&lt;0.05; **p&lt;0.01; ***p&lt;0.001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o. Obs. = 2,278; AIC = 4,852; Residual df = 2,27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9T20:24:30Z</dcterms:created>
  <dcterms:modified xsi:type="dcterms:W3CDTF">2024-12-19T20:2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